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B8C5F" w14:textId="77777777" w:rsidR="00E65D76" w:rsidRPr="00A26F13" w:rsidRDefault="00E65D76" w:rsidP="00E65D76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FA5163F" w14:textId="77777777" w:rsidR="00E65D76" w:rsidRPr="003506A2" w:rsidRDefault="00E65D76" w:rsidP="00E65D76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4B531A6B" w14:textId="77777777" w:rsidR="00E65D76" w:rsidRPr="007601AE" w:rsidRDefault="00E65D76" w:rsidP="00E65D76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4E29692A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25B4587C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12B359ED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058D9A84" w14:textId="10ABA21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>
        <w:rPr>
          <w:rFonts w:ascii="Times New Roman" w:hAnsi="Times New Roman" w:cs="Times New Roman"/>
          <w:b/>
          <w:sz w:val="21"/>
          <w:szCs w:val="21"/>
        </w:rPr>
        <w:t xml:space="preserve"> Shanghai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246D5D06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B08FE6E33EA8C4488F8341730F414C3A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129662F5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2E5F1830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2FB259" w14:textId="77777777" w:rsidR="00E65D76" w:rsidRPr="007601AE" w:rsidRDefault="00E65D76" w:rsidP="00E65D76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6DD9A9B1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524FCF54" w14:textId="77777777" w:rsidR="00E65D76" w:rsidRPr="007601AE" w:rsidRDefault="00E65D76" w:rsidP="00E65D76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5AD1B63C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A490B24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1F3D3AC6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0B04777A" w14:textId="77777777" w:rsidR="00E65D76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456849FA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4CEAE0AC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69BA130E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2279E17F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38CC7DB5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17FF67EA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3C4249B6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6128C74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20A326F8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2E1AAFFE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50DE6A14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7F98740D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16A9216B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7173C1BC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00DC4E86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1EBD1C82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57FB790C" w14:textId="77777777" w:rsidR="00E65D76" w:rsidRPr="007601AE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655FB42F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3906A1C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76437163" w14:textId="77777777" w:rsidR="00E65D76" w:rsidRPr="007601AE" w:rsidRDefault="00E65D76" w:rsidP="00E65D76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1461CC2B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06E24200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310AAC34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017D1532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36A2CB86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1E669B8A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6169C37D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317D81C1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36E79FCE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6275E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6EEA81BE" w14:textId="77777777" w:rsidR="00E65D76" w:rsidRPr="005E1D48" w:rsidRDefault="00E65D76" w:rsidP="00E65D76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3580430C" w14:textId="77777777" w:rsidR="00E65D76" w:rsidRPr="005E1D48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2CB77874" w14:textId="1719E77D" w:rsidR="00F31645" w:rsidRPr="00E65D76" w:rsidRDefault="00E65D76" w:rsidP="00E65D76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F31645" w:rsidRPr="00E65D76" w:rsidSect="00FD69DE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87208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3F13A3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04DF4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65D76"/>
    <w:rsid w:val="00E83117"/>
    <w:rsid w:val="00E84B59"/>
    <w:rsid w:val="00EB7B2E"/>
    <w:rsid w:val="00EF0EB9"/>
    <w:rsid w:val="00EF1C9F"/>
    <w:rsid w:val="00EF6CFB"/>
    <w:rsid w:val="00EF6E70"/>
    <w:rsid w:val="00F020FF"/>
    <w:rsid w:val="00F31645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D69DE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2401.09866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8FE6E33EA8C4488F8341730F414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27426-165B-FD45-9444-0E396D68EF1C}"/>
      </w:docPartPr>
      <w:docPartBody>
        <w:p w:rsidR="00000000" w:rsidRDefault="00D50789" w:rsidP="00D50789">
          <w:pPr>
            <w:pStyle w:val="B08FE6E33EA8C4488F8341730F414C3A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D1540"/>
    <w:rsid w:val="001E23EC"/>
    <w:rsid w:val="00217190"/>
    <w:rsid w:val="00217BE0"/>
    <w:rsid w:val="00263B84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8B5B3A"/>
    <w:rsid w:val="00993E70"/>
    <w:rsid w:val="009E2AE5"/>
    <w:rsid w:val="009E5E68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0789"/>
    <w:rsid w:val="00D54BF4"/>
    <w:rsid w:val="00DD000E"/>
    <w:rsid w:val="00DD2F0A"/>
    <w:rsid w:val="00DE181E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50789"/>
    <w:rPr>
      <w:color w:val="808080"/>
    </w:rPr>
  </w:style>
  <w:style w:type="paragraph" w:customStyle="1" w:styleId="C578BAE9D42CB449AA452EAEA77B202B">
    <w:name w:val="C578BAE9D42CB449AA452EAEA77B202B"/>
    <w:rsid w:val="00CC6C21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B08FE6E33EA8C4488F8341730F414C3A">
    <w:name w:val="B08FE6E33EA8C4488F8341730F414C3A"/>
    <w:rsid w:val="00D50789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5</cp:revision>
  <cp:lastPrinted>2024-01-30T22:02:00Z</cp:lastPrinted>
  <dcterms:created xsi:type="dcterms:W3CDTF">2024-01-30T22:02:00Z</dcterms:created>
  <dcterms:modified xsi:type="dcterms:W3CDTF">2024-02-12T16:41:00Z</dcterms:modified>
</cp:coreProperties>
</file>